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0546818" w:rsidR="000172AA" w:rsidRPr="000172AA" w:rsidRDefault="000172AA" w:rsidP="00E31880">
      <w:pPr>
        <w:jc w:val="center"/>
        <w:rPr>
          <w:b/>
          <w:bCs/>
          <w:sz w:val="32"/>
          <w:szCs w:val="32"/>
        </w:rPr>
      </w:pPr>
      <w:r>
        <w:rPr>
          <w:b/>
          <w:bCs/>
          <w:sz w:val="32"/>
          <w:szCs w:val="32"/>
        </w:rPr>
        <w:t>(</w:t>
      </w:r>
      <w:r w:rsidR="001430BF">
        <w:rPr>
          <w:b/>
          <w:bCs/>
          <w:sz w:val="32"/>
          <w:szCs w:val="32"/>
        </w:rPr>
        <w:t>Washingt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A1B6862" w:rsidR="00C543C7" w:rsidRDefault="001430BF"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4508F" w14:textId="77777777" w:rsidR="00B173FC" w:rsidRDefault="00B17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3061BFA" w:rsidR="00F4034F" w:rsidRPr="00B173FC" w:rsidRDefault="00F4034F" w:rsidP="00B17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CD1F0" w14:textId="77777777" w:rsidR="00B173FC" w:rsidRDefault="00B17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ACFEA" w14:textId="77777777" w:rsidR="00B173FC" w:rsidRDefault="00B17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81BFD4" w:rsidR="00F4034F" w:rsidRPr="00B173FC" w:rsidRDefault="00F4034F" w:rsidP="00B173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31272" w14:textId="77777777" w:rsidR="00B173FC" w:rsidRDefault="00B17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31379788">
    <w:abstractNumId w:val="1"/>
  </w:num>
  <w:num w:numId="2" w16cid:durableId="1985426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430B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173FC"/>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3</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